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0528ee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b5357b1-5744-491b-a8b6-245ce5ab0cc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2:16:18Z</dcterms:created>
  <dcterms:modified xsi:type="dcterms:W3CDTF">2023-06-13T12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